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A6C46" w14:textId="77777777" w:rsidR="005661DA" w:rsidRPr="000A5086" w:rsidRDefault="005661DA" w:rsidP="005661DA">
      <w:pPr>
        <w:pStyle w:val="Default"/>
        <w:jc w:val="right"/>
        <w:rPr>
          <w:color w:val="auto"/>
          <w:sz w:val="32"/>
          <w:szCs w:val="32"/>
        </w:rPr>
      </w:pPr>
      <w:r w:rsidRPr="000A5086">
        <w:rPr>
          <w:rFonts w:hint="cs"/>
          <w:color w:val="auto"/>
          <w:sz w:val="32"/>
          <w:szCs w:val="32"/>
          <w:cs/>
        </w:rPr>
        <w:t xml:space="preserve">นายธนพล วงศ์อาษา </w:t>
      </w:r>
      <w:r w:rsidRPr="000A5086">
        <w:rPr>
          <w:rFonts w:hint="cs"/>
          <w:color w:val="auto"/>
          <w:sz w:val="32"/>
          <w:szCs w:val="32"/>
        </w:rPr>
        <w:t xml:space="preserve">62010356 </w:t>
      </w:r>
    </w:p>
    <w:p w14:paraId="2B68BA88" w14:textId="77777777" w:rsidR="005661DA" w:rsidRPr="000A5086" w:rsidRDefault="005661DA" w:rsidP="005661DA">
      <w:pPr>
        <w:jc w:val="right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  <w:cs/>
        </w:rPr>
        <w:t>นายสุทธิราช ภูโท 62010966</w:t>
      </w:r>
    </w:p>
    <w:p w14:paraId="6DDAB624" w14:textId="2088FF6C" w:rsidR="005661DA" w:rsidRPr="000A5086" w:rsidRDefault="005661DA" w:rsidP="005661DA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การทดลองที่ </w:t>
      </w:r>
      <w:r w:rsidR="00DD6E1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9</w:t>
      </w: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การ</w:t>
      </w:r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ศึกษาและปรับแก้</w:t>
      </w:r>
      <w:proofErr w:type="spellStart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อินพุท</w:t>
      </w:r>
      <w:proofErr w:type="spellEnd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และ</w:t>
      </w:r>
      <w:proofErr w:type="spellStart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เอาท์พุท</w:t>
      </w:r>
      <w:proofErr w:type="spellEnd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ต่าง ๆ</w:t>
      </w:r>
    </w:p>
    <w:p w14:paraId="5CB8E77F" w14:textId="2E50D3D1" w:rsidR="00594C1E" w:rsidRPr="000A5086" w:rsidRDefault="00082ED5" w:rsidP="004D10D2">
      <w:pPr>
        <w:pStyle w:val="Standard"/>
        <w:tabs>
          <w:tab w:val="left" w:pos="2051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ระบบเสียงดิจิทัล</w:t>
      </w:r>
      <w:r w:rsidR="004D10D2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</w:r>
    </w:p>
    <w:p w14:paraId="342422E8" w14:textId="77777777" w:rsidR="004D10D2" w:rsidRPr="000A5086" w:rsidRDefault="004D10D2" w:rsidP="004D10D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ทดสอบโดยพิมพ์คำสั่งต่อไปนี้</w:t>
      </w:r>
    </w:p>
    <w:p w14:paraId="695BFC04" w14:textId="77777777" w:rsidR="004D10D2" w:rsidRPr="000A5086" w:rsidRDefault="004D10D2" w:rsidP="00F23186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proc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gram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LSA</w:t>
      </w:r>
      <w:proofErr w:type="gramEnd"/>
    </w:p>
    <w:p w14:paraId="75F5EDD4" w14:textId="659CBD3E" w:rsidR="004D10D2" w:rsidRPr="000A5086" w:rsidRDefault="004D10D2" w:rsidP="004D10D2">
      <w:pPr>
        <w:pStyle w:val="Standard"/>
        <w:tabs>
          <w:tab w:val="left" w:pos="2051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ลัพธ์ในพื้นที่ว่างต่อไปนี้</w:t>
      </w:r>
    </w:p>
    <w:p w14:paraId="00F0F15A" w14:textId="5678A104" w:rsidR="00957DE3" w:rsidRPr="000A5086" w:rsidRDefault="00352E24" w:rsidP="00D817E4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</w:t>
      </w:r>
      <w:r w:rsidR="00F23186"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บ</w:t>
      </w:r>
      <w:r w:rsidR="00F23186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957DE3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*ขอแก้ไขคำสั่งเพื่อให้แสดงข้อมูลจริงออกมา (มิเช่นนั้นจะแจ้งว่า </w:t>
      </w:r>
      <w:proofErr w:type="spellStart"/>
      <w:r w:rsidR="00957DE3" w:rsidRPr="000A5086">
        <w:rPr>
          <w:rFonts w:ascii="TH SarabunPSK" w:hAnsi="TH SarabunPSK" w:cs="TH SarabunPSK" w:hint="cs"/>
          <w:sz w:val="32"/>
          <w:szCs w:val="32"/>
        </w:rPr>
        <w:t>cat</w:t>
      </w:r>
      <w:proofErr w:type="spellEnd"/>
      <w:r w:rsidR="00957DE3" w:rsidRPr="000A5086">
        <w:rPr>
          <w:rFonts w:ascii="TH SarabunPSK" w:hAnsi="TH SarabunPSK" w:cs="TH SarabunPSK" w:hint="cs"/>
          <w:sz w:val="32"/>
          <w:szCs w:val="32"/>
        </w:rPr>
        <w:t>: /proc/</w:t>
      </w:r>
      <w:proofErr w:type="spellStart"/>
      <w:r w:rsidR="00957DE3" w:rsidRPr="000A5086">
        <w:rPr>
          <w:rFonts w:ascii="TH SarabunPSK" w:hAnsi="TH SarabunPSK" w:cs="TH SarabunPSK" w:hint="cs"/>
          <w:sz w:val="32"/>
          <w:szCs w:val="32"/>
        </w:rPr>
        <w:t>asound</w:t>
      </w:r>
      <w:proofErr w:type="spellEnd"/>
      <w:r w:rsidR="00957DE3" w:rsidRPr="000A5086">
        <w:rPr>
          <w:rFonts w:ascii="TH SarabunPSK" w:hAnsi="TH SarabunPSK" w:cs="TH SarabunPSK" w:hint="cs"/>
          <w:sz w:val="32"/>
          <w:szCs w:val="32"/>
        </w:rPr>
        <w:t>/ALSA: Is a</w:t>
      </w:r>
      <w:r w:rsidR="00D817E4" w:rsidRPr="000A5086">
        <w:rPr>
          <w:rFonts w:ascii="TH SarabunPSK" w:hAnsi="TH SarabunPSK" w:cs="TH SarabunPSK"/>
          <w:sz w:val="32"/>
          <w:szCs w:val="32"/>
        </w:rPr>
        <w:t xml:space="preserve"> </w:t>
      </w:r>
      <w:r w:rsidR="00957DE3" w:rsidRPr="000A5086">
        <w:rPr>
          <w:rFonts w:ascii="TH SarabunPSK" w:hAnsi="TH SarabunPSK" w:cs="TH SarabunPSK" w:hint="cs"/>
          <w:sz w:val="32"/>
          <w:szCs w:val="32"/>
        </w:rPr>
        <w:t>directory</w:t>
      </w:r>
      <w:r w:rsidR="00957DE3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  <w:r w:rsidR="00F2318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</w:p>
    <w:p w14:paraId="0E47DED9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pi@raspberrypi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/ $ cat proc/</w:t>
      </w:r>
      <w:proofErr w:type="spellStart"/>
      <w:r w:rsidRPr="000A5086">
        <w:rPr>
          <w:rFonts w:ascii="TH SarabunPSK" w:hAnsi="TH SarabunPSK" w:cs="TH SarabunPSK"/>
          <w:sz w:val="32"/>
          <w:szCs w:val="32"/>
        </w:rPr>
        <w:t>asound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/ALSA/pcm0p/</w:t>
      </w:r>
      <w:proofErr w:type="gramStart"/>
      <w:r w:rsidRPr="000A5086">
        <w:rPr>
          <w:rFonts w:ascii="TH SarabunPSK" w:hAnsi="TH SarabunPSK" w:cs="TH SarabunPSK"/>
          <w:sz w:val="32"/>
          <w:szCs w:val="32"/>
        </w:rPr>
        <w:t>info</w:t>
      </w:r>
      <w:proofErr w:type="gramEnd"/>
    </w:p>
    <w:p w14:paraId="763CE5A6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card: 0</w:t>
      </w:r>
    </w:p>
    <w:p w14:paraId="194301B3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device: 0</w:t>
      </w:r>
    </w:p>
    <w:p w14:paraId="3AA4F530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 0</w:t>
      </w:r>
    </w:p>
    <w:p w14:paraId="655EFF03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stream: PLAYBACK</w:t>
      </w:r>
    </w:p>
    <w:p w14:paraId="086A085C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id: bcm2835 ALSA</w:t>
      </w:r>
    </w:p>
    <w:p w14:paraId="66CF64F8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name: bcm2835 ALSA</w:t>
      </w:r>
    </w:p>
    <w:p w14:paraId="3D617D19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name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 xml:space="preserve">: </w:t>
      </w: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 xml:space="preserve"> #0</w:t>
      </w:r>
    </w:p>
    <w:p w14:paraId="6008FD59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class: 0</w:t>
      </w:r>
    </w:p>
    <w:p w14:paraId="53EC344B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subclass: 0</w:t>
      </w:r>
    </w:p>
    <w:p w14:paraId="279F0FD8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s_count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 7</w:t>
      </w:r>
    </w:p>
    <w:p w14:paraId="6BEAB9F9" w14:textId="77777777" w:rsidR="00ED5C7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s_avail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 7</w:t>
      </w:r>
    </w:p>
    <w:p w14:paraId="6652B981" w14:textId="6CBEB9CC" w:rsidR="003B0477" w:rsidRPr="000A5086" w:rsidRDefault="003B0477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ทดสอบโดยพิมพ์คำสั่งต่อไปนี้</w:t>
      </w:r>
    </w:p>
    <w:p w14:paraId="0EA370AB" w14:textId="77777777" w:rsidR="003B0477" w:rsidRPr="000A5086" w:rsidRDefault="003B0477" w:rsidP="00F23186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proc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gram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card0</w:t>
      </w:r>
      <w:proofErr w:type="gramEnd"/>
    </w:p>
    <w:p w14:paraId="55E0E423" w14:textId="619B4849" w:rsidR="003B0477" w:rsidRPr="000A5086" w:rsidRDefault="003B0477" w:rsidP="003B0477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ลัพธ์ในพื้นที่ว่างต่อไปนี้และเปรียบเทียบกับผลลัพธ์ก่อนหน้าว่าแตกต่างกันหรือไม่</w:t>
      </w:r>
    </w:p>
    <w:p w14:paraId="03240412" w14:textId="6E0CA778" w:rsidR="00594C1E" w:rsidRPr="000A5086" w:rsidRDefault="00F23186" w:rsidP="00A13341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</w:t>
      </w:r>
      <w:r w:rsidR="00A47648"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บ</w:t>
      </w:r>
      <w:r w:rsidR="00A4764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A4764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*ขอแก้ไขคำสั่งเพื่อให้แสดงข้อมูลจริงออกมา (มิเช่นนั้นจะแจ้งว่า </w:t>
      </w:r>
      <w:proofErr w:type="spellStart"/>
      <w:r w:rsidR="00A47648" w:rsidRPr="000A5086">
        <w:rPr>
          <w:rFonts w:ascii="TH SarabunPSK" w:hAnsi="TH SarabunPSK" w:cs="TH SarabunPSK" w:hint="cs"/>
          <w:sz w:val="32"/>
          <w:szCs w:val="32"/>
        </w:rPr>
        <w:t>cat</w:t>
      </w:r>
      <w:proofErr w:type="spellEnd"/>
      <w:r w:rsidR="00A47648" w:rsidRPr="000A5086">
        <w:rPr>
          <w:rFonts w:ascii="TH SarabunPSK" w:hAnsi="TH SarabunPSK" w:cs="TH SarabunPSK" w:hint="cs"/>
          <w:sz w:val="32"/>
          <w:szCs w:val="32"/>
        </w:rPr>
        <w:t>: /proc/</w:t>
      </w:r>
      <w:proofErr w:type="spellStart"/>
      <w:r w:rsidR="00A47648" w:rsidRPr="000A5086">
        <w:rPr>
          <w:rFonts w:ascii="TH SarabunPSK" w:hAnsi="TH SarabunPSK" w:cs="TH SarabunPSK" w:hint="cs"/>
          <w:sz w:val="32"/>
          <w:szCs w:val="32"/>
        </w:rPr>
        <w:t>asound</w:t>
      </w:r>
      <w:proofErr w:type="spellEnd"/>
      <w:r w:rsidR="00A47648" w:rsidRPr="000A5086">
        <w:rPr>
          <w:rFonts w:ascii="TH SarabunPSK" w:hAnsi="TH SarabunPSK" w:cs="TH SarabunPSK" w:hint="cs"/>
          <w:sz w:val="32"/>
          <w:szCs w:val="32"/>
        </w:rPr>
        <w:t>/</w:t>
      </w:r>
      <w:r w:rsidR="00A84A67" w:rsidRPr="000A5086">
        <w:rPr>
          <w:rFonts w:ascii="TH SarabunPSK" w:hAnsi="TH SarabunPSK" w:cs="TH SarabunPSK"/>
          <w:sz w:val="32"/>
          <w:szCs w:val="32"/>
        </w:rPr>
        <w:t>card0</w:t>
      </w:r>
      <w:r w:rsidR="00A47648" w:rsidRPr="000A5086">
        <w:rPr>
          <w:rFonts w:ascii="TH SarabunPSK" w:hAnsi="TH SarabunPSK" w:cs="TH SarabunPSK" w:hint="cs"/>
          <w:sz w:val="32"/>
          <w:szCs w:val="32"/>
        </w:rPr>
        <w:t>: Is a</w:t>
      </w:r>
      <w:r w:rsidR="00A47648" w:rsidRPr="000A5086">
        <w:rPr>
          <w:rFonts w:ascii="TH SarabunPSK" w:hAnsi="TH SarabunPSK" w:cs="TH SarabunPSK"/>
          <w:sz w:val="32"/>
          <w:szCs w:val="32"/>
        </w:rPr>
        <w:t xml:space="preserve"> </w:t>
      </w:r>
      <w:r w:rsidR="00A47648" w:rsidRPr="000A5086">
        <w:rPr>
          <w:rFonts w:ascii="TH SarabunPSK" w:hAnsi="TH SarabunPSK" w:cs="TH SarabunPSK" w:hint="cs"/>
          <w:sz w:val="32"/>
          <w:szCs w:val="32"/>
        </w:rPr>
        <w:t>directory</w:t>
      </w:r>
      <w:r w:rsidR="00A4764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)   </w:t>
      </w:r>
    </w:p>
    <w:p w14:paraId="2EBCC94A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pi@raspberrypi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/ $ cat proc/</w:t>
      </w: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/ALSA/pcm0p/</w:t>
      </w:r>
      <w:proofErr w:type="gramStart"/>
      <w:r w:rsidRPr="000A5086">
        <w:rPr>
          <w:rFonts w:ascii="TH SarabunPSK" w:hAnsi="TH SarabunPSK" w:cs="TH SarabunPSK"/>
          <w:sz w:val="32"/>
          <w:szCs w:val="32"/>
          <w:lang w:bidi="th-TH"/>
        </w:rPr>
        <w:t>info</w:t>
      </w:r>
      <w:proofErr w:type="gramEnd"/>
    </w:p>
    <w:p w14:paraId="1B82F247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card: 0</w:t>
      </w:r>
    </w:p>
    <w:p w14:paraId="099551D5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device: 0</w:t>
      </w:r>
    </w:p>
    <w:p w14:paraId="40710928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 0</w:t>
      </w:r>
    </w:p>
    <w:p w14:paraId="4B7926E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stream: PLAYBACK</w:t>
      </w:r>
    </w:p>
    <w:p w14:paraId="01D5A6C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id: bcm2835 ALSA</w:t>
      </w:r>
    </w:p>
    <w:p w14:paraId="7C6B479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name: bcm2835 ALSA</w:t>
      </w:r>
    </w:p>
    <w:p w14:paraId="3AA5D036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name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 xml:space="preserve">: </w:t>
      </w: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 xml:space="preserve"> #0</w:t>
      </w:r>
    </w:p>
    <w:p w14:paraId="06317120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class: 0</w:t>
      </w:r>
    </w:p>
    <w:p w14:paraId="31CD935F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subclass: 0</w:t>
      </w:r>
    </w:p>
    <w:p w14:paraId="369B669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lastRenderedPageBreak/>
        <w:t>subdevices_count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 7</w:t>
      </w:r>
    </w:p>
    <w:p w14:paraId="00839DCF" w14:textId="2432B6DE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devices_avail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 7</w:t>
      </w:r>
    </w:p>
    <w:p w14:paraId="489E3059" w14:textId="6DE93172" w:rsidR="004A3183" w:rsidRPr="000A5086" w:rsidRDefault="004A3183" w:rsidP="00A13341">
      <w:pPr>
        <w:pStyle w:val="Standard"/>
        <w:rPr>
          <w:rFonts w:ascii="TH SarabunPSK" w:hAnsi="TH SarabunPSK" w:cs="TH SarabunPSK" w:hint="cs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ข้อมูลกับข้อก่อนหน้าเหมือนกัน</w:t>
      </w:r>
    </w:p>
    <w:p w14:paraId="42BFA03B" w14:textId="31BC0570" w:rsidR="00594C1E" w:rsidRPr="000A5086" w:rsidRDefault="00A97AF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้นคว้าเพิ่มเติมเพื่อหาความหมายขอ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Symbolic Link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จดบันทึก</w:t>
      </w:r>
    </w:p>
    <w:p w14:paraId="31EEBA47" w14:textId="2F40B05B" w:rsidR="007A14BE" w:rsidRPr="000A5086" w:rsidRDefault="00641FA2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7D6CEC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Symbolic Link 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>(</w:t>
      </w:r>
      <w:proofErr w:type="spellStart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>Symlink</w:t>
      </w:r>
      <w:proofErr w:type="spellEnd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) 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คือ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ลิงก์ที่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ำการ </w:t>
      </w:r>
      <w:r w:rsidR="007D6CEC" w:rsidRPr="000A5086">
        <w:rPr>
          <w:rFonts w:ascii="TH SarabunPSK" w:hAnsi="TH SarabunPSK" w:cs="TH SarabunPSK" w:hint="cs"/>
          <w:sz w:val="32"/>
          <w:szCs w:val="32"/>
          <w:lang w:bidi="th-TH"/>
        </w:rPr>
        <w:t>“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ชี้</w:t>
      </w:r>
      <w:r w:rsidR="007D6CEC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” 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ไปยังไฟล์หรือโฟลเดอร์อื่น ๆ ในตัวเครื่อง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มีความแตกต่างกับ </w:t>
      </w:r>
      <w:r w:rsidR="008729DD" w:rsidRPr="000A5086">
        <w:rPr>
          <w:rFonts w:ascii="TH SarabunPSK" w:hAnsi="TH SarabunPSK" w:cs="TH SarabunPSK" w:hint="cs"/>
          <w:sz w:val="32"/>
          <w:szCs w:val="32"/>
          <w:lang w:bidi="th-TH"/>
        </w:rPr>
        <w:t>S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hortcut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ระบบปฏิบัติการณ์ 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Windows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ี่ </w:t>
      </w:r>
      <w:proofErr w:type="spellStart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>Symlink</w:t>
      </w:r>
      <w:proofErr w:type="spellEnd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ำงานที่ระดับระบบไฟล์และไม่เป็นไฟล์จริง ๆ แต่ 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Shortcut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จะนับเป็นไฟล์</w:t>
      </w:r>
    </w:p>
    <w:p w14:paraId="2D9E02D1" w14:textId="77777777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พิมพ์คำสั่งนี้ในโปรแกรม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Terminal</w:t>
      </w:r>
    </w:p>
    <w:p w14:paraId="21DEC5EC" w14:textId="77777777" w:rsidR="00A24395" w:rsidRPr="000A5086" w:rsidRDefault="00A24395" w:rsidP="00F23186">
      <w:pPr>
        <w:suppressAutoHyphens w:val="0"/>
        <w:autoSpaceDE w:val="0"/>
        <w:adjustRightInd w:val="0"/>
        <w:ind w:left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proc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gram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cards</w:t>
      </w:r>
      <w:proofErr w:type="gramEnd"/>
    </w:p>
    <w:p w14:paraId="7A5BB8D6" w14:textId="77777777" w:rsidR="00A24395" w:rsidRPr="000A5086" w:rsidRDefault="00A24395" w:rsidP="00F23186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at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ซึ่งได้อธิบายแล้วในการทดลองที่4 ภาคผนวก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D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ามารถอ่านไฟล์และแสดงข้อมูลภายใน</w:t>
      </w:r>
    </w:p>
    <w:p w14:paraId="2BCEDC3C" w14:textId="6167292C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ฟล์ผ่านทางหน้าจอแสดงผล บันทึกในที่ว่างต่อไปนี้</w:t>
      </w:r>
    </w:p>
    <w:p w14:paraId="11ADA724" w14:textId="4387294D" w:rsidR="00525518" w:rsidRPr="000A5086" w:rsidRDefault="00EF7904" w:rsidP="00525518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sz w:val="32"/>
          <w:szCs w:val="32"/>
          <w:cs/>
          <w:lang w:bidi="th-TH"/>
        </w:rPr>
        <w:tab/>
      </w:r>
      <w:proofErr w:type="spellStart"/>
      <w:r w:rsidR="00525518" w:rsidRPr="000A5086">
        <w:rPr>
          <w:rFonts w:ascii="TH SarabunPSK" w:hAnsi="TH SarabunPSK" w:cs="TH SarabunPSK" w:hint="cs"/>
          <w:sz w:val="32"/>
          <w:szCs w:val="32"/>
        </w:rPr>
        <w:t>pi@raspberrypi</w:t>
      </w:r>
      <w:proofErr w:type="spellEnd"/>
      <w:r w:rsidR="00525518" w:rsidRPr="000A5086">
        <w:rPr>
          <w:rFonts w:ascii="TH SarabunPSK" w:hAnsi="TH SarabunPSK" w:cs="TH SarabunPSK" w:hint="cs"/>
          <w:sz w:val="32"/>
          <w:szCs w:val="32"/>
        </w:rPr>
        <w:t>:~ $ cat /proc/</w:t>
      </w:r>
      <w:proofErr w:type="spellStart"/>
      <w:r w:rsidR="00525518" w:rsidRPr="000A5086">
        <w:rPr>
          <w:rFonts w:ascii="TH SarabunPSK" w:hAnsi="TH SarabunPSK" w:cs="TH SarabunPSK" w:hint="cs"/>
          <w:sz w:val="32"/>
          <w:szCs w:val="32"/>
        </w:rPr>
        <w:t>asound</w:t>
      </w:r>
      <w:proofErr w:type="spellEnd"/>
      <w:r w:rsidR="00525518" w:rsidRPr="000A5086">
        <w:rPr>
          <w:rFonts w:ascii="TH SarabunPSK" w:hAnsi="TH SarabunPSK" w:cs="TH SarabunPSK" w:hint="cs"/>
          <w:sz w:val="32"/>
          <w:szCs w:val="32"/>
        </w:rPr>
        <w:t>/cards</w:t>
      </w:r>
    </w:p>
    <w:p w14:paraId="4DF1D46A" w14:textId="65B3739C" w:rsidR="00525518" w:rsidRPr="000A5086" w:rsidRDefault="00525518" w:rsidP="00525518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="00F23186" w:rsidRPr="000A5086">
        <w:rPr>
          <w:rFonts w:ascii="TH SarabunPSK" w:hAnsi="TH SarabunPSK" w:cs="TH SarabunPSK"/>
          <w:sz w:val="32"/>
          <w:szCs w:val="32"/>
        </w:rPr>
        <w:tab/>
      </w:r>
      <w:r w:rsidRPr="000A5086">
        <w:rPr>
          <w:rFonts w:ascii="TH SarabunPSK" w:hAnsi="TH SarabunPSK" w:cs="TH SarabunPSK" w:hint="cs"/>
          <w:sz w:val="32"/>
          <w:szCs w:val="32"/>
        </w:rPr>
        <w:t xml:space="preserve">0 [ALSA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="00DF64DB" w:rsidRPr="000A5086">
        <w:rPr>
          <w:rFonts w:ascii="TH SarabunPSK" w:hAnsi="TH SarabunPSK" w:cs="TH SarabunPSK"/>
          <w:sz w:val="32"/>
          <w:szCs w:val="32"/>
        </w:rPr>
        <w:t xml:space="preserve"> ]</w:t>
      </w:r>
      <w:proofErr w:type="gramEnd"/>
      <w:r w:rsidR="00F23186" w:rsidRPr="000A5086">
        <w:rPr>
          <w:rFonts w:ascii="TH SarabunPSK" w:hAnsi="TH SarabunPSK" w:cs="TH SarabunPSK"/>
          <w:sz w:val="32"/>
          <w:szCs w:val="32"/>
        </w:rPr>
        <w:t xml:space="preserve">: </w:t>
      </w:r>
      <w:r w:rsidR="00F23186" w:rsidRPr="000A5086">
        <w:rPr>
          <w:rFonts w:ascii="TH SarabunPSK" w:hAnsi="TH SarabunPSK" w:cs="TH SarabunPSK"/>
          <w:sz w:val="32"/>
          <w:szCs w:val="32"/>
        </w:rPr>
        <w:tab/>
      </w:r>
      <w:r w:rsidRPr="000A5086">
        <w:rPr>
          <w:rFonts w:ascii="TH SarabunPSK" w:hAnsi="TH SarabunPSK" w:cs="TH SarabunPSK" w:hint="cs"/>
          <w:sz w:val="32"/>
          <w:szCs w:val="32"/>
        </w:rPr>
        <w:t>bcm2835_alsa - bcm2835 ALSA</w:t>
      </w:r>
    </w:p>
    <w:p w14:paraId="4DA36D87" w14:textId="6A20D989" w:rsidR="00525518" w:rsidRPr="000A5086" w:rsidRDefault="00525518" w:rsidP="00C311A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              </w:t>
      </w:r>
      <w:r w:rsidRPr="000A5086">
        <w:rPr>
          <w:rFonts w:ascii="TH SarabunPSK" w:hAnsi="TH SarabunPSK" w:cs="TH SarabunPSK" w:hint="cs"/>
          <w:sz w:val="32"/>
          <w:szCs w:val="32"/>
        </w:rPr>
        <w:tab/>
        <w:t xml:space="preserve">       </w:t>
      </w:r>
      <w:r w:rsidR="00F23186" w:rsidRPr="000A5086">
        <w:rPr>
          <w:rFonts w:ascii="TH SarabunPSK" w:hAnsi="TH SarabunPSK" w:cs="TH SarabunPSK"/>
          <w:sz w:val="32"/>
          <w:szCs w:val="32"/>
        </w:rPr>
        <w:tab/>
      </w:r>
      <w:r w:rsidRPr="000A5086">
        <w:rPr>
          <w:rFonts w:ascii="TH SarabunPSK" w:hAnsi="TH SarabunPSK" w:cs="TH SarabunPSK" w:hint="cs"/>
          <w:sz w:val="32"/>
          <w:szCs w:val="32"/>
        </w:rPr>
        <w:t>bcm2835 ALSA</w:t>
      </w:r>
    </w:p>
    <w:p w14:paraId="39E3B241" w14:textId="77777777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ภิปรายผลที่ได้ ดังนี้ ผลลัพธ์ได้จากบอร์ด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Pi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3 ใช้ชิพ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BCM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283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ต่ยังใช้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ด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วอร์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สียงเดียวกันกับ</w:t>
      </w:r>
    </w:p>
    <w:p w14:paraId="6F3A33E3" w14:textId="77777777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BCM283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 หมายเลข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คือ หมายเลขของระบบเสียงที่ติดตั้งใช้งานเพียงระบบเดียว และตรงกับ</w:t>
      </w:r>
    </w:p>
    <w:p w14:paraId="06467ED4" w14:textId="0B8FEA23" w:rsidR="00A24395" w:rsidRPr="000A5086" w:rsidRDefault="00A24395" w:rsidP="00A2439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ุปกรณ์ชื่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____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</w:t>
      </w:r>
    </w:p>
    <w:p w14:paraId="2B15E535" w14:textId="441C9231" w:rsidR="00BB7580" w:rsidRPr="000A5086" w:rsidRDefault="00BB7580" w:rsidP="00A2439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CB1481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BA24D2" w:rsidRPr="000A5086">
        <w:rPr>
          <w:rFonts w:ascii="TH SarabunPSK" w:hAnsi="TH SarabunPSK" w:cs="TH SarabunPSK" w:hint="cs"/>
          <w:sz w:val="32"/>
          <w:szCs w:val="32"/>
          <w:lang w:bidi="th-TH"/>
        </w:rPr>
        <w:t>BCM2</w:t>
      </w:r>
      <w:r w:rsidR="003C50A8" w:rsidRPr="000A5086">
        <w:rPr>
          <w:rFonts w:ascii="TH SarabunPSK" w:hAnsi="TH SarabunPSK" w:cs="TH SarabunPSK" w:hint="cs"/>
          <w:sz w:val="32"/>
          <w:szCs w:val="32"/>
          <w:lang w:bidi="th-TH"/>
        </w:rPr>
        <w:t>711</w:t>
      </w:r>
      <w:r w:rsidR="00BA24D2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(</w:t>
      </w:r>
      <w:r w:rsidR="00BA24D2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ช้ </w:t>
      </w:r>
      <w:r w:rsidR="00BA24D2" w:rsidRPr="000A5086">
        <w:rPr>
          <w:rFonts w:ascii="TH SarabunPSK" w:hAnsi="TH SarabunPSK" w:cs="TH SarabunPSK" w:hint="cs"/>
          <w:sz w:val="32"/>
          <w:szCs w:val="32"/>
          <w:lang w:bidi="th-TH"/>
        </w:rPr>
        <w:t>Pi4)</w:t>
      </w:r>
      <w:r w:rsidR="003C50A8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ตรงกับ</w:t>
      </w:r>
      <w:proofErr w:type="spellStart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ได</w:t>
      </w:r>
      <w:proofErr w:type="spellEnd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ร</w:t>
      </w:r>
      <w:proofErr w:type="spellStart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เวอร์</w:t>
      </w:r>
      <w:proofErr w:type="spellEnd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ของ </w:t>
      </w:r>
      <w:r w:rsidR="003C50A8" w:rsidRPr="000A5086">
        <w:rPr>
          <w:rFonts w:ascii="TH SarabunPSK" w:hAnsi="TH SarabunPSK" w:cs="TH SarabunPSK" w:hint="cs"/>
          <w:sz w:val="32"/>
          <w:szCs w:val="32"/>
          <w:lang w:bidi="th-TH"/>
        </w:rPr>
        <w:t>BCM2835</w:t>
      </w:r>
      <w:r w:rsidR="0055434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55434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โดยตรงกับอุปกรณ์ชื่อ </w:t>
      </w:r>
      <w:r w:rsidR="00BE6FA0" w:rsidRPr="000A5086">
        <w:rPr>
          <w:rFonts w:ascii="TH SarabunPSK" w:hAnsi="TH SarabunPSK" w:cs="TH SarabunPSK"/>
          <w:sz w:val="32"/>
          <w:szCs w:val="32"/>
          <w:lang w:bidi="th-TH"/>
        </w:rPr>
        <w:t>card0</w:t>
      </w:r>
    </w:p>
    <w:p w14:paraId="64F2A35A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5F6C25A3" w14:textId="7F3707AE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7BB106BC" w14:textId="77777777" w:rsidR="00D5259B" w:rsidRPr="000A5086" w:rsidRDefault="00D5259B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7D2EA3BB" w14:textId="238C5049" w:rsidR="00C553E9" w:rsidRPr="000A5086" w:rsidRDefault="00C553E9" w:rsidP="00EA7CC7">
      <w:pPr>
        <w:pStyle w:val="Standard"/>
        <w:tabs>
          <w:tab w:val="left" w:pos="32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 xml:space="preserve">รายชื่ออุปกรณ์กับพอร์ท </w:t>
      </w:r>
      <w:r w:rsidRPr="000A5086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USB</w:t>
      </w:r>
      <w:r w:rsidR="00EA7CC7" w:rsidRPr="000A5086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</w:p>
    <w:p w14:paraId="7F9F87D6" w14:textId="77777777" w:rsidR="00FF6E3B" w:rsidRPr="000A5086" w:rsidRDefault="00FF6E3B" w:rsidP="00FF6E3B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นการทดลองนี้ ขอผู้อ่านให้ดึงหัวเชื่อมต่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USB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ของเมาส์ที่ใช้อยู่ออก แล้วพิมพ์คำสั่งนี้ใน</w:t>
      </w:r>
    </w:p>
    <w:p w14:paraId="262B14B4" w14:textId="77777777" w:rsidR="00FF6E3B" w:rsidRPr="000A5086" w:rsidRDefault="00FF6E3B" w:rsidP="00FF6E3B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ปรแกรม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Terminal</w:t>
      </w:r>
    </w:p>
    <w:p w14:paraId="58F0C5D4" w14:textId="5DC60FE3" w:rsidR="00FF6E3B" w:rsidRPr="000A5086" w:rsidRDefault="00FF6E3B" w:rsidP="00FF6E3B">
      <w:pPr>
        <w:pStyle w:val="Standard"/>
        <w:tabs>
          <w:tab w:val="left" w:pos="32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susb</w:t>
      </w:r>
      <w:proofErr w:type="spellEnd"/>
    </w:p>
    <w:p w14:paraId="4EA01E6E" w14:textId="38126590" w:rsidR="00EA7CC7" w:rsidRPr="000A5086" w:rsidRDefault="00EA7CC7" w:rsidP="00EA7CC7">
      <w:pPr>
        <w:pStyle w:val="Standard"/>
        <w:tabs>
          <w:tab w:val="left" w:pos="32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ลัพธ์ของผู้อ่าน</w:t>
      </w:r>
    </w:p>
    <w:p w14:paraId="34CF1C01" w14:textId="431BB382" w:rsidR="00CF0C80" w:rsidRPr="000A5086" w:rsidRDefault="00CF0C80" w:rsidP="00EA7CC7">
      <w:pPr>
        <w:pStyle w:val="Standard"/>
        <w:tabs>
          <w:tab w:val="left" w:pos="3260"/>
        </w:tabs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0660B5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3 Device 001: ID 1d6b:0002 Linux Foundation 2.0 root hub</w:t>
      </w:r>
    </w:p>
    <w:p w14:paraId="45CE441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2 Device 001: ID 1d6b:0003 Linux Foundation 3.0 root hub</w:t>
      </w:r>
    </w:p>
    <w:p w14:paraId="1516789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4: ID 04d9:000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Holtek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Semiconductor, Inc.</w:t>
      </w:r>
    </w:p>
    <w:p w14:paraId="1A1C79E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3: ID 05e3:061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Genesys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Logic, Inc. 4-port hub</w:t>
      </w:r>
    </w:p>
    <w:p w14:paraId="517DF00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2: ID 2109:3431 VIA Labs, Inc. Hub</w:t>
      </w:r>
    </w:p>
    <w:p w14:paraId="4946B76C" w14:textId="72E95C65" w:rsidR="00163EE9" w:rsidRPr="000A5086" w:rsidRDefault="00B97C13" w:rsidP="00F67A18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1: ID 1d6b:0002 Linux Foundation 2.0 root hub</w:t>
      </w:r>
    </w:p>
    <w:p w14:paraId="7D8A71E5" w14:textId="77777777" w:rsidR="00490F5F" w:rsidRPr="000A5086" w:rsidRDefault="00490F5F" w:rsidP="00F67A18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D28B7A3" w14:textId="1AA86566" w:rsidR="00163EE9" w:rsidRPr="000A5086" w:rsidRDefault="00163EE9" w:rsidP="00163EE9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เสียบเมาส์กลับเข้าไปที่พอร์ท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USB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ใหม่อีกครั้ง แล้วแสดงรายชื่อ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USB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้วยคำสั่ง</w:t>
      </w:r>
    </w:p>
    <w:p w14:paraId="3E19AA61" w14:textId="77777777" w:rsidR="00163EE9" w:rsidRPr="000A5086" w:rsidRDefault="00163EE9" w:rsidP="00163EE9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susb</w:t>
      </w:r>
      <w:proofErr w:type="spellEnd"/>
    </w:p>
    <w:p w14:paraId="0B3CDBA4" w14:textId="38F77B02" w:rsidR="00594C1E" w:rsidRPr="000A5086" w:rsidRDefault="00163EE9" w:rsidP="00163EE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ช่นเดิม บันทึกผลลงในพื้นที่จัดเตรียมไว้ให้โปรดสังเกตการเปลี่ยนแปลง</w:t>
      </w:r>
    </w:p>
    <w:p w14:paraId="0936CE3A" w14:textId="7F9444A8" w:rsidR="00163EE9" w:rsidRPr="000A5086" w:rsidRDefault="00163EE9" w:rsidP="00163EE9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38C2CEA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lsusb</w:t>
      </w:r>
      <w:proofErr w:type="spellEnd"/>
    </w:p>
    <w:p w14:paraId="247E159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3 Device 001: ID 1d6b:0002 Linux Foundation 2.0 root hub</w:t>
      </w:r>
    </w:p>
    <w:p w14:paraId="140E00B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2 Device 001: ID 1d6b:0003 Linux Foundation 3.0 root hub</w:t>
      </w:r>
    </w:p>
    <w:p w14:paraId="783D55C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4: ID 04d9:000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Holtek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Semiconductor, Inc.</w:t>
      </w:r>
    </w:p>
    <w:p w14:paraId="641168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3: ID 05e3:061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Genesys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Logic, Inc. 4-port hub</w:t>
      </w:r>
    </w:p>
    <w:p w14:paraId="0AE6883B" w14:textId="14E8487C" w:rsidR="00594C1E" w:rsidRPr="000A5086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 xml:space="preserve">Bus 001 Device 009: ID 093a:2510 </w:t>
      </w:r>
      <w:proofErr w:type="spellStart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Pixart</w:t>
      </w:r>
      <w:proofErr w:type="spellEnd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 xml:space="preserve"> Imaging, Inc. Optical Mouse</w:t>
      </w:r>
    </w:p>
    <w:p w14:paraId="4905005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2: ID 2109:3431 VIA Labs, Inc. Hub</w:t>
      </w:r>
    </w:p>
    <w:p w14:paraId="3620553F" w14:textId="11896B30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1: ID 1d6b:0002 Linux Foundation 2.0 root hub</w:t>
      </w:r>
    </w:p>
    <w:p w14:paraId="5FE1C257" w14:textId="77777777" w:rsidR="00490F5F" w:rsidRPr="000A5086" w:rsidRDefault="00490F5F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2E97018A" w14:textId="4CF72F60" w:rsidR="000B29F2" w:rsidRPr="000A5086" w:rsidRDefault="000B29F2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ายการที่เพิ่มขึ้น คือ</w:t>
      </w:r>
    </w:p>
    <w:p w14:paraId="11731673" w14:textId="4079F923" w:rsidR="00594C1E" w:rsidRPr="000A5086" w:rsidRDefault="000B29F2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B97C13" w:rsidRPr="000A5086">
        <w:rPr>
          <w:rFonts w:ascii="TH SarabunPSK" w:hAnsi="TH SarabunPSK" w:cs="TH SarabunPSK" w:hint="cs"/>
          <w:sz w:val="32"/>
          <w:szCs w:val="32"/>
        </w:rPr>
        <w:t xml:space="preserve">Bus 001 Device 009: ID 093a:2510 </w:t>
      </w:r>
      <w:proofErr w:type="spellStart"/>
      <w:r w:rsidR="00B97C13"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  <w:r w:rsidR="00B97C13" w:rsidRPr="000A5086">
        <w:rPr>
          <w:rFonts w:ascii="TH SarabunPSK" w:hAnsi="TH SarabunPSK" w:cs="TH SarabunPSK" w:hint="cs"/>
          <w:sz w:val="32"/>
          <w:szCs w:val="32"/>
        </w:rPr>
        <w:t xml:space="preserve"> Imaging, Inc. Optical Mouse</w:t>
      </w:r>
    </w:p>
    <w:p w14:paraId="0730F4F9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0DF9A683" w14:textId="77777777" w:rsidR="002B0257" w:rsidRPr="000A5086" w:rsidRDefault="002B0257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478EE7E1" w14:textId="106721A1" w:rsidR="00741976" w:rsidRPr="000A5086" w:rsidRDefault="0014038F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 xml:space="preserve">รายละเอียดการเชื่อมต่ออุปกรณ์กับพอร์ท </w:t>
      </w:r>
      <w:r w:rsidRPr="000A5086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USB</w:t>
      </w:r>
    </w:p>
    <w:p w14:paraId="244CCB51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ล้างบัฟเฟอร์โดยใช้คำสั่ง ต่อไปนี้</w:t>
      </w:r>
    </w:p>
    <w:p w14:paraId="312099CD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dmesg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-C</w:t>
      </w:r>
    </w:p>
    <w:p w14:paraId="4AB909DD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ดย -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ื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lear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ป็นคำสั่งเพิ่มเติมให้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dmesg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ล้างข้อความในบัฟเฟอร์ออก โปรดสังเกต ตัว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ใหญ่</w:t>
      </w:r>
    </w:p>
    <w:p w14:paraId="37BC4C8F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ลังจากนั้น ผู้อ่านทดสอบโดยการถอดเมาส์ออก แล้วเสียบกลับเข้าไปใหม่</w:t>
      </w:r>
    </w:p>
    <w:p w14:paraId="4DD1EBA8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จะต้องถอดและเสียบเมาส์กลับเข้าไปใหม่อีกรอบ</w:t>
      </w:r>
    </w:p>
    <w:p w14:paraId="094A607B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แสดงข้อความที่เพิ่มเข้ามาในบัฟเฟอร์ได้อีก โดยเรียกคำสั่ง</w:t>
      </w:r>
    </w:p>
    <w:p w14:paraId="670763D5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dmesg</w:t>
      </w:r>
      <w:proofErr w:type="spellEnd"/>
    </w:p>
    <w:p w14:paraId="218DE25C" w14:textId="1C91B73D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จดบันทึก</w:t>
      </w:r>
    </w:p>
    <w:p w14:paraId="6F11324E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</w:p>
    <w:p w14:paraId="68BE24E7" w14:textId="78264425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dmesg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-C</w:t>
      </w:r>
    </w:p>
    <w:p w14:paraId="619A9259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dmesg</w:t>
      </w:r>
      <w:proofErr w:type="spellEnd"/>
    </w:p>
    <w:p w14:paraId="01ED57C6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1.201867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USB disconnect, device numb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</w:t>
      </w:r>
      <w:proofErr w:type="gramEnd"/>
    </w:p>
    <w:p w14:paraId="094CE893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338327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new low-speed USB device number 13 using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xhci_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hcd</w:t>
      </w:r>
      <w:proofErr w:type="spellEnd"/>
      <w:proofErr w:type="gramEnd"/>
    </w:p>
    <w:p w14:paraId="6683183C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792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New USB device found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dVendor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093a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dProduc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2510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bcdDevice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 1.00</w:t>
      </w:r>
    </w:p>
    <w:p w14:paraId="4E45958C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807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New USB device strings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fr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, Product=2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erialNumber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0</w:t>
      </w:r>
    </w:p>
    <w:p w14:paraId="5E86EBA8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820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Product: USB Optical Mouse</w:t>
      </w:r>
    </w:p>
    <w:p w14:paraId="790B7707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832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Manufacturer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</w:p>
    <w:p w14:paraId="47E23011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85377] input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USB Optical Mouse as /devices/platform/scb/fd500000.pcie/pci0000:00/0000:00:00.0/0000:01:00.0/usb1/1-1/1-1.3/1-1.3.4/1-1.3.4:1.0/0003:093A:2510.000A/input/input9</w:t>
      </w:r>
    </w:p>
    <w:p w14:paraId="1D2F5C3B" w14:textId="43404AEA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85935] hid-generic 0003:093A:2510.000A: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input,hidraw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>2: USB HID v1.11 Mouse [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USB Optical Mouse] on usb-0000:01:00.0-1.3.4/input0</w:t>
      </w:r>
    </w:p>
    <w:p w14:paraId="1486BC11" w14:textId="77777777" w:rsidR="00490F5F" w:rsidRPr="000A5086" w:rsidRDefault="00490F5F" w:rsidP="00442160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</w:p>
    <w:p w14:paraId="6D690A67" w14:textId="4F74E77E" w:rsidR="00741976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5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ภิปรายผลลัพธ์ที่บันทึกได้ในพื้นที่ว่างต่อไปนี้</w:t>
      </w:r>
    </w:p>
    <w:p w14:paraId="52E1B8D2" w14:textId="12F84AEE" w:rsidR="00442160" w:rsidRPr="000A5086" w:rsidRDefault="00442160" w:rsidP="00442160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64F0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="00340661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มื่อทำการเช็คครั้งแรก ระบบจะรันหา</w:t>
      </w:r>
      <w:r w:rsidR="00BB0C37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ุปกรณ์</w:t>
      </w:r>
      <w:r w:rsidR="00340661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ต่อกับเครื่อง</w:t>
      </w:r>
      <w:r w:rsidR="00580FF0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นบัส</w:t>
      </w:r>
      <w:r w:rsidR="00340661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จะพบว่ามี</w:t>
      </w:r>
      <w:r w:rsidR="00651289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การเชื่อมต่อต่าง ๆ ได้แก่ </w:t>
      </w:r>
      <w:r w:rsidR="0065128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Linux Foundation root hub 2.0, Linux Foundation root hub 3.0</w:t>
      </w:r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, </w:t>
      </w:r>
      <w:proofErr w:type="spellStart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Holtek</w:t>
      </w:r>
      <w:proofErr w:type="spellEnd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semiconductor, </w:t>
      </w:r>
      <w:proofErr w:type="spellStart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Genesys</w:t>
      </w:r>
      <w:proofErr w:type="spellEnd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Logic </w:t>
      </w:r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4-port hub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, VIA Lab hub, </w:t>
      </w:r>
      <w:r w:rsidR="003B44F6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ละ 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Linux Foundation root hub 2.0</w:t>
      </w:r>
    </w:p>
    <w:p w14:paraId="02B27327" w14:textId="1A05F031" w:rsidR="003B44F6" w:rsidRPr="000A5086" w:rsidRDefault="003B44F6" w:rsidP="00442160">
      <w:pPr>
        <w:pStyle w:val="Standard"/>
        <w:rPr>
          <w:rFonts w:ascii="TH SarabunPSK" w:hAnsi="TH SarabunPSK" w:cs="TH SarabunPSK" w:hint="cs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ต่เมื่อทำการต่อเมาส์เข้าไปเพิ่มแล้วเช็คใหม่ จะเห็นอุปกรณ์เพิ่มอีกอย่างคือ </w:t>
      </w:r>
      <w:proofErr w:type="spellStart"/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Pixart</w:t>
      </w:r>
      <w:proofErr w:type="spellEnd"/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Optical Mouse</w:t>
      </w:r>
      <w:r w:rsidR="007164A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</w:t>
      </w:r>
      <w:r w:rsidR="007164A5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พิ่มมาจากตอนแรกอีก</w:t>
      </w:r>
    </w:p>
    <w:p w14:paraId="41580216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62060C0D" w14:textId="77777777" w:rsidR="002D2FEB" w:rsidRPr="000A5086" w:rsidRDefault="002D2FEB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245DF169" w14:textId="57DBCB17" w:rsidR="00E4429B" w:rsidRPr="000A5086" w:rsidRDefault="00E4429B" w:rsidP="00E4429B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รายชื่ออุปกรณ์เครือข่าย</w:t>
      </w:r>
    </w:p>
    <w:p w14:paraId="4B93F7CE" w14:textId="77777777" w:rsidR="004D2C51" w:rsidRPr="000A5086" w:rsidRDefault="004D2C51" w:rsidP="004D2C51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สามารถตรวจสอบรายชื่ออุปกรณ์สำหรับเชื่อมต่อเครือข่ายได้จากคำสั่ง </w:t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างโปรแกรม</w:t>
      </w:r>
    </w:p>
    <w:p w14:paraId="06967C5F" w14:textId="77777777" w:rsidR="004D2C51" w:rsidRPr="000A5086" w:rsidRDefault="004D2C51" w:rsidP="004D2C51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Terminal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ัวอย่างผลลัพธ์เป็นดังนี้</w:t>
      </w:r>
    </w:p>
    <w:p w14:paraId="562DF684" w14:textId="77777777" w:rsidR="004D2C51" w:rsidRPr="000A5086" w:rsidRDefault="004D2C51" w:rsidP="004D2C51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260B286B" w14:textId="1A1EBE20" w:rsidR="004D2C51" w:rsidRPr="000A5086" w:rsidRDefault="004D2C51" w:rsidP="00E5150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ติมข้อมูลหรือตัวเลขในช่องว่า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เตรียมไว้ให้จากผลลัพธ์ที่ได้ต่อไปนี้ ซึ่งลำดับรายการอาจแตกต่างกัน</w:t>
      </w:r>
    </w:p>
    <w:p w14:paraId="4EDAD291" w14:textId="0BE98EFA" w:rsidR="004D2C51" w:rsidRPr="000A5086" w:rsidRDefault="004D2C51" w:rsidP="004D2C51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18EB394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1300E37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500</w:t>
      </w:r>
    </w:p>
    <w:p w14:paraId="2421EB3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4449B1A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5A30A27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16D495E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74888CD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359136CE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EF056F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5536</w:t>
      </w:r>
    </w:p>
    <w:p w14:paraId="05457C0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27.0.0.1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255.0.0.0</w:t>
      </w:r>
    </w:p>
    <w:p w14:paraId="55B2FB4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4E5E55C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140E0A6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79B24AC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7EC0FC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4625605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22EEB64A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3AD3FAF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16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500</w:t>
      </w:r>
    </w:p>
    <w:p w14:paraId="714EC30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92.168.88.13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255.255.255.0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 broadcast 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92.168.88.255</w:t>
      </w:r>
    </w:p>
    <w:p w14:paraId="759C7DF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6 fe80::998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b:b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8ef:5bde:9ade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4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20&lt;link&gt;</w:t>
      </w:r>
    </w:p>
    <w:p w14:paraId="0F9A57C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:32:6f:11:58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2F25894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58546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91562703 (87.3 MiB)</w:t>
      </w:r>
    </w:p>
    <w:p w14:paraId="4E0FBCB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CC859A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71728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28402188 (122.4 MiB)</w:t>
      </w:r>
    </w:p>
    <w:p w14:paraId="3D234D7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6E876F68" w14:textId="77777777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5A623C7" w14:textId="77777777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4DB7015" w14:textId="77777777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75DC728A" w14:textId="11B76CF3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ปรดสังเกตคำเริ่มต้นในแต่ละรายการ ค้นคว้า และกรอกรายละเอียดเพิ่มเติม ดังนี้</w:t>
      </w:r>
    </w:p>
    <w:p w14:paraId="25230DFF" w14:textId="5795182F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• eth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="00F4575E"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F4575E"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004131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Ethernet Interface</w:t>
      </w:r>
    </w:p>
    <w:p w14:paraId="4CDCBED6" w14:textId="31C3AA5C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• lo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AA0B52"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E13C72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Loopback Interface</w:t>
      </w:r>
      <w:r w:rsidR="00CC0000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/Localhost</w:t>
      </w:r>
    </w:p>
    <w:p w14:paraId="0E5F3E6D" w14:textId="22DE9C22" w:rsidR="00594C1E" w:rsidRPr="000A5086" w:rsidRDefault="0073008A" w:rsidP="0073008A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wlan0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="00072C06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AA0B52"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004131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Wireless Local Area Network Interface</w:t>
      </w:r>
    </w:p>
    <w:p w14:paraId="1D9F932D" w14:textId="66DD060C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483DE19C" w14:textId="2FF0BE52" w:rsidR="00105D27" w:rsidRPr="000A5086" w:rsidRDefault="00105D27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เปิด/ปิดอุปกรณ์เครือข่าย</w:t>
      </w:r>
    </w:p>
    <w:p w14:paraId="6BFFEC43" w14:textId="77777777" w:rsidR="00B47CEF" w:rsidRPr="000A5086" w:rsidRDefault="00B47CEF" w:rsidP="00B47CE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เปิด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ได้ตามต้องการแล้วทำการตรวจสอบ ดังนี้</w:t>
      </w:r>
    </w:p>
    <w:p w14:paraId="5417B336" w14:textId="77777777" w:rsidR="00B47CEF" w:rsidRPr="000A5086" w:rsidRDefault="00B47CEF" w:rsidP="00490F5F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eth0 down</w:t>
      </w:r>
    </w:p>
    <w:p w14:paraId="2C42F59C" w14:textId="77777777" w:rsidR="00B47CEF" w:rsidRPr="000A5086" w:rsidRDefault="00B47CEF" w:rsidP="00490F5F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41C210AD" w14:textId="2CC057C5" w:rsidR="00B47CEF" w:rsidRPr="000A5086" w:rsidRDefault="00B47CEF" w:rsidP="00B47CEF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ไม่ทำงานแล้ว</w:t>
      </w:r>
    </w:p>
    <w:p w14:paraId="69F3F9CE" w14:textId="638F7C6B" w:rsidR="00EA1C37" w:rsidRPr="000A5086" w:rsidRDefault="00EA1C37" w:rsidP="00B47CEF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0DDDD62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eth0 down</w:t>
      </w:r>
    </w:p>
    <w:p w14:paraId="126C6CF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649DAD7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1015086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11F0EEA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63013BB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415C9F4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1957C27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56CCD86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0B96BA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3080FE29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5FA3336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16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12F8AFD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92.168.88.13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255.255.0  broadcast 192.168.88.255</w:t>
      </w:r>
    </w:p>
    <w:p w14:paraId="697EC3B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6 fe80::998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b:b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8ef:5bde:9ade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4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20&lt;link&gt;</w:t>
      </w:r>
    </w:p>
    <w:p w14:paraId="3F28146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7FA4B9F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5872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91582859 (87.3 MiB)</w:t>
      </w:r>
    </w:p>
    <w:p w14:paraId="6D7E47A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20901B0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71943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28449516 (122.4 MiB)</w:t>
      </w:r>
    </w:p>
    <w:p w14:paraId="5368AB8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71898D1E" w14:textId="09C99123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977ABC0" w14:textId="77777777" w:rsidR="007639EC" w:rsidRPr="000A5086" w:rsidRDefault="007639E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1283CA61" w14:textId="77777777" w:rsidR="007639EC" w:rsidRPr="000A5086" w:rsidRDefault="007639E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6B3939B5" w14:textId="77777777" w:rsidR="007639EC" w:rsidRPr="000A5086" w:rsidRDefault="007639E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2719E90C" w14:textId="0F8E900F" w:rsidR="007D3F4C" w:rsidRPr="000A5086" w:rsidRDefault="007D3F4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เปิด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ได้ตามต้องการแล้วทำการตรวจสอบ ดังนี้</w:t>
      </w:r>
    </w:p>
    <w:p w14:paraId="280E30C0" w14:textId="77777777" w:rsidR="007D3F4C" w:rsidRPr="000A5086" w:rsidRDefault="007D3F4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eth0 up</w:t>
      </w:r>
    </w:p>
    <w:p w14:paraId="437102DA" w14:textId="77777777" w:rsidR="007D3F4C" w:rsidRPr="000A5086" w:rsidRDefault="007D3F4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14D195E7" w14:textId="678F2548" w:rsidR="007D3F4C" w:rsidRPr="000A5086" w:rsidRDefault="007D3F4C" w:rsidP="007D3F4C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ทำงานแล้ว</w:t>
      </w:r>
    </w:p>
    <w:p w14:paraId="79962879" w14:textId="2D20EAAB" w:rsidR="00E47D0D" w:rsidRPr="000A5086" w:rsidRDefault="00E47D0D" w:rsidP="007D3F4C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44F7BCB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eth0 up</w:t>
      </w:r>
    </w:p>
    <w:p w14:paraId="6F10C72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71B5D06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6707FA9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38248B1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6CF8688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10CE592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573F3F3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30688868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3545C17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501AE6B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3311CC1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4CCEEDB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39814B4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3031FAE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0873190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4294FD3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68C2D343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52F98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16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5DFDBE3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92.168.88.13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255.255.0  broadcast 192.168.88.255</w:t>
      </w:r>
    </w:p>
    <w:p w14:paraId="6A77D46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6 fe80::998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b:b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8ef:5bde:9ade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4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20&lt;link&gt;</w:t>
      </w:r>
    </w:p>
    <w:p w14:paraId="121CF7C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7C5B084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58751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91585829 (87.3 MiB)</w:t>
      </w:r>
    </w:p>
    <w:p w14:paraId="4B5A5ED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64F55B7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71981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28456332 (122.5 MiB)</w:t>
      </w:r>
    </w:p>
    <w:p w14:paraId="33C2934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4A99340E" w14:textId="45743004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64803403" w14:textId="77777777" w:rsidR="0020105F" w:rsidRPr="000A5086" w:rsidRDefault="0020105F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70E8175" w14:textId="77777777" w:rsidR="0020105F" w:rsidRPr="000A5086" w:rsidRDefault="0020105F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33A9832A" w14:textId="77777777" w:rsidR="0020105F" w:rsidRPr="000A5086" w:rsidRDefault="0020105F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3937D1D6" w14:textId="12892DAA" w:rsidR="008014E5" w:rsidRPr="000A5086" w:rsidRDefault="008014E5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สามารถ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ำหรับปิด 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lan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ดังนี้</w:t>
      </w:r>
    </w:p>
    <w:p w14:paraId="2D79CAF2" w14:textId="77777777" w:rsidR="008014E5" w:rsidRPr="000A5086" w:rsidRDefault="008014E5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wlan0 down</w:t>
      </w:r>
    </w:p>
    <w:p w14:paraId="1562E279" w14:textId="1AC0B3E1" w:rsidR="008014E5" w:rsidRPr="000A5086" w:rsidRDefault="008014E5" w:rsidP="008014E5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6DC1852B" w14:textId="11FCEE80" w:rsidR="00385AC5" w:rsidRPr="000A5086" w:rsidRDefault="00385AC5" w:rsidP="008014E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proofErr w:type="spellStart"/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wlan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0 </w:t>
      </w:r>
      <w:r w:rsidR="0056284F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ม่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ำงานแล้ว</w:t>
      </w:r>
    </w:p>
    <w:p w14:paraId="14D0C4F0" w14:textId="7358A3AB" w:rsidR="001B7821" w:rsidRPr="000A5086" w:rsidRDefault="001B7821" w:rsidP="008014E5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726EE36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wlan0 down</w:t>
      </w:r>
    </w:p>
    <w:p w14:paraId="23181E2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6F4A59C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1262C7F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729E09B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33E6EFF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3D91C6B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1C80C2A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12B863A7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46D3AF1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41F20D9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7E00C8E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7F2723D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1B971A0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0ECDF1B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0DBF6A7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03639D9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1FA24FBA" w14:textId="2C695E38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389B0A7B" w14:textId="77777777" w:rsidR="007D362D" w:rsidRPr="000A5086" w:rsidRDefault="007D362D" w:rsidP="007D362D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สามารถ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ำหรับเปิด 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lan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ดังนี้</w:t>
      </w:r>
    </w:p>
    <w:p w14:paraId="2EEDE355" w14:textId="77777777" w:rsidR="007D362D" w:rsidRPr="000A5086" w:rsidRDefault="007D362D" w:rsidP="007D362D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wlan0 up</w:t>
      </w:r>
    </w:p>
    <w:p w14:paraId="7736F4C4" w14:textId="77777777" w:rsidR="007D362D" w:rsidRPr="000A5086" w:rsidRDefault="007D362D" w:rsidP="007D362D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615055CB" w14:textId="51F6D8CA" w:rsidR="007D362D" w:rsidRPr="000A5086" w:rsidRDefault="007D362D" w:rsidP="007D362D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proofErr w:type="spellStart"/>
      <w:r w:rsidR="006E3AA0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wlan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ทำงานแล้ว</w:t>
      </w:r>
    </w:p>
    <w:p w14:paraId="7BE60251" w14:textId="0F4C6E5D" w:rsidR="00742DB5" w:rsidRPr="000A5086" w:rsidRDefault="00742DB5" w:rsidP="007D362D">
      <w:pPr>
        <w:pStyle w:val="Standard"/>
        <w:rPr>
          <w:rFonts w:ascii="TH SarabunPSK" w:hAnsi="TH SarabunPSK" w:cs="TH SarabunPSK" w:hint="cs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30D9552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wlan0 up</w:t>
      </w:r>
    </w:p>
    <w:p w14:paraId="1CA5B1E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1BA6F63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6F4042C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0F4F430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6ECB694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lastRenderedPageBreak/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0C931E7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03057CC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048F9557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360D7F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0548FEE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5C679DA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0E17D49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4342860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6A1BD19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843958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63CBF41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22602253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5D11895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04CDC6F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6557943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7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7103 (6.9 KiB)</w:t>
      </w:r>
    </w:p>
    <w:p w14:paraId="6BDE576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BCAE3B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76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3282 (12.9 KiB)</w:t>
      </w:r>
    </w:p>
    <w:p w14:paraId="418E448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09E814F0" w14:textId="173BF7A0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7CBC0F2A" w14:textId="77777777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5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นอกเหนือจากการเปิดปิดอุปกรณ์เครือข่าย ผู้อ่านสามารถตรวจสอบรายชื่อเครือข่า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iFi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บอร์ดเคย</w:t>
      </w:r>
    </w:p>
    <w:p w14:paraId="559EAE34" w14:textId="02E9F543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ชื่อมต่อสำเร็จได้จากไฟล์</w:t>
      </w:r>
      <w:r w:rsidR="003E688C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pa_supplicant.conf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ซึ่งจะบันทึกรายละเอียดต่างๆ ของการเชื่อมต่อนั้นๆ</w:t>
      </w:r>
    </w:p>
    <w:p w14:paraId="438DD9AE" w14:textId="77777777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วมถึงพาสเวิร์ด (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assword)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พิมพ์คำสั่งต่อไปนี้ในโปรแกรม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Terminal</w:t>
      </w:r>
    </w:p>
    <w:p w14:paraId="33E4CB6B" w14:textId="77777777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c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pa_supplicant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pa_supplicant.conf</w:t>
      </w:r>
      <w:proofErr w:type="spellEnd"/>
    </w:p>
    <w:p w14:paraId="72977FD3" w14:textId="383275CA" w:rsidR="0082183A" w:rsidRPr="000A5086" w:rsidRDefault="0082183A" w:rsidP="0082183A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บันทึกผลที่ได้โดยกรอกในช่อ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ท่านั้น</w:t>
      </w:r>
    </w:p>
    <w:p w14:paraId="39862C45" w14:textId="3F946112" w:rsidR="00594C1E" w:rsidRPr="000A5086" w:rsidRDefault="004F7C56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B5D232A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network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={</w:t>
      </w:r>
      <w:proofErr w:type="gramEnd"/>
    </w:p>
    <w:p w14:paraId="6F1AE2C3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s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"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exit</w:t>
      </w:r>
      <w:r w:rsidRPr="000A5086">
        <w:rPr>
          <w:rFonts w:ascii="TH SarabunPSK" w:hAnsi="TH SarabunPSK" w:cs="TH SarabunPSK" w:hint="cs"/>
          <w:sz w:val="32"/>
          <w:szCs w:val="32"/>
        </w:rPr>
        <w:t>"</w:t>
      </w:r>
    </w:p>
    <w:p w14:paraId="757A513E" w14:textId="3520901E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sk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"</w:t>
      </w:r>
      <w:r w:rsidR="00EC06D2" w:rsidRPr="000A5086">
        <w:rPr>
          <w:rFonts w:ascii="TH SarabunPSK" w:hAnsi="TH SarabunPSK" w:cs="TH SarabunPSK"/>
          <w:sz w:val="32"/>
          <w:szCs w:val="32"/>
        </w:rPr>
        <w:t>************</w:t>
      </w:r>
      <w:r w:rsidRPr="000A5086">
        <w:rPr>
          <w:rFonts w:ascii="TH SarabunPSK" w:hAnsi="TH SarabunPSK" w:cs="TH SarabunPSK" w:hint="cs"/>
          <w:sz w:val="32"/>
          <w:szCs w:val="32"/>
        </w:rPr>
        <w:t>"</w:t>
      </w:r>
    </w:p>
    <w:p w14:paraId="708BA1D8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key_mgm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WPA-PSK</w:t>
      </w:r>
    </w:p>
    <w:p w14:paraId="37CCD215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  <w:t>disabled=1</w:t>
      </w:r>
    </w:p>
    <w:p w14:paraId="47A437C9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}</w:t>
      </w:r>
    </w:p>
    <w:p w14:paraId="3D73C95B" w14:textId="29AC2A34" w:rsidR="00A616CE" w:rsidRPr="000A5086" w:rsidRDefault="00A616CE" w:rsidP="00A616CE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si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CE61E5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E2137E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ชื่อเครือข่าย</w:t>
      </w:r>
    </w:p>
    <w:p w14:paraId="1E007191" w14:textId="00C1E649" w:rsidR="00A616CE" w:rsidRPr="000A5086" w:rsidRDefault="00A616CE" w:rsidP="00A616CE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si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ย่อมาจาก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DF238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Service Set Identifier</w:t>
      </w:r>
    </w:p>
    <w:p w14:paraId="1211826C" w14:textId="2A9717F6" w:rsidR="00A616CE" w:rsidRPr="000A5086" w:rsidRDefault="00A616CE" w:rsidP="00A616CE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psk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ย่อมาจาก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ab/>
      </w:r>
      <w:r w:rsidR="00CE61E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634E14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Pre-Shared Key</w:t>
      </w:r>
    </w:p>
    <w:p w14:paraId="23861DC9" w14:textId="034928A9" w:rsidR="00594C1E" w:rsidRPr="000A5086" w:rsidRDefault="00A616CE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key_mgmt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ือ</w:t>
      </w:r>
      <w:r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sz w:val="32"/>
          <w:szCs w:val="32"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D17CE8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รายการของ </w:t>
      </w:r>
      <w:r w:rsidR="00D17CE8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Authenticated Key Management Protocols</w:t>
      </w:r>
    </w:p>
    <w:p w14:paraId="28A99FE2" w14:textId="77777777" w:rsidR="00CE61E5" w:rsidRPr="000A5086" w:rsidRDefault="00CE61E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6B317AF6" w14:textId="34420DB9" w:rsidR="00594C1E" w:rsidRPr="000A5086" w:rsidRDefault="00BB5E62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ตรวจสอบการเชื่อมต่อกับเครือข่ายเบื้องต้น</w:t>
      </w:r>
    </w:p>
    <w:p w14:paraId="059A0A16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มื่อผู้อ่านเปิดและทำการเชื่อมต่อสำเร็จ แล้วจึงสามารถตรวจสอบการเชื่อมต่อในระดับชั้นเครือข่าย โดยใช้คำ</w:t>
      </w:r>
    </w:p>
    <w:p w14:paraId="0181A3CB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น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Terminal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ังนี้</w:t>
      </w:r>
    </w:p>
    <w:p w14:paraId="65756641" w14:textId="77777777" w:rsidR="000529B8" w:rsidRPr="000A5086" w:rsidRDefault="000529B8" w:rsidP="00CE61E5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ping &lt;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ip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address or host name&gt;</w:t>
      </w:r>
    </w:p>
    <w:p w14:paraId="63E0BEB4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การตรวจสอบการเชื่อมต่อเบื้องต้น คือ การ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ปหาเรา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ต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ร์ฝั่งต้นทางที่บอร์ดเชื่อมต่อ ผู้อ่านสามารถ</w:t>
      </w:r>
    </w:p>
    <w:p w14:paraId="4000E4B2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ืบค้นหมายเลขไอพีของเรา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ต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ร์ที่ต้นทาง โดยสังเกตที่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inet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ขอ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0 หรือ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lan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ว่าเริ่มต้นด้วยหมายเลข</w:t>
      </w:r>
    </w:p>
    <w:p w14:paraId="7D524A51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92.168.x.y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ซึ่งเรา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ต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ร์ต้นทางมักจะมีหมายเลข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192.168.x.1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หรื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192.168.x.254</w:t>
      </w:r>
    </w:p>
    <w:p w14:paraId="65154B5F" w14:textId="00713519" w:rsidR="000529B8" w:rsidRPr="000A5086" w:rsidRDefault="000529B8" w:rsidP="000529B8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นี่เป็นตัวอย่างผลลัพธ์ที่ได้ของ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192.168.1.1 ที่ผู้อ่านจะต้องเติมหมายเลขลงใน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__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เตรียมไว้ให้</w:t>
      </w:r>
    </w:p>
    <w:p w14:paraId="120EA71F" w14:textId="3DD8AFEC" w:rsidR="000529B8" w:rsidRPr="000A5086" w:rsidRDefault="000529B8" w:rsidP="000529B8">
      <w:pPr>
        <w:pStyle w:val="Standard"/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6447327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192.168.88.1</w:t>
      </w:r>
    </w:p>
    <w:p w14:paraId="1A68E0D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192.168.88.1 (192.168.88.1) 56(84) bytes of data.</w:t>
      </w:r>
    </w:p>
    <w:p w14:paraId="448591F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2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533E452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2.47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6EF52B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4.4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644174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4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D3D195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5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7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C01FAD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2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300FAF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7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18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7A804E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8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3.8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575D4523" w14:textId="3D61903C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9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6.4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9A72EE4" w14:textId="77777777" w:rsidR="00C67253" w:rsidRPr="000A5086" w:rsidRDefault="00C67253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30324654" w14:textId="24819112" w:rsidR="00594C1E" w:rsidRPr="000A5086" w:rsidRDefault="008E12C4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ิจกรรมท้ายการทดลอง</w:t>
      </w:r>
    </w:p>
    <w:p w14:paraId="21F603DF" w14:textId="46AAB23C" w:rsidR="00B36730" w:rsidRPr="000A5086" w:rsidRDefault="00B36730" w:rsidP="00B3673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ปิด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o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แล้ว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ping 127.0.0.1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ว่ามีการตอบสนองกลับมาหรือไม่เปิด</w:t>
      </w:r>
    </w:p>
    <w:p w14:paraId="13C0CC9A" w14:textId="408FDF4B" w:rsidR="00594C1E" w:rsidRPr="000A5086" w:rsidRDefault="00B36730" w:rsidP="00B3673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o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0 แล้ว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ีกรอบ จงอธิบายว่า 127.0.0.1 คือ อะไร</w:t>
      </w:r>
    </w:p>
    <w:p w14:paraId="6A760BC6" w14:textId="7482583D" w:rsidR="0062259D" w:rsidRPr="000A5086" w:rsidRDefault="0062259D" w:rsidP="00B36730">
      <w:pPr>
        <w:pStyle w:val="Standard"/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6675D96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lo down</w:t>
      </w:r>
    </w:p>
    <w:p w14:paraId="5221493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127.0.0.1</w:t>
      </w:r>
    </w:p>
    <w:p w14:paraId="62036B5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127.0.0.1 (127.0.0.1) 56(84) bytes of data.</w:t>
      </w:r>
    </w:p>
    <w:p w14:paraId="3839118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--- 127.0.0.1 ping statistics ---</w:t>
      </w:r>
    </w:p>
    <w:p w14:paraId="0062B26E" w14:textId="1A5339F3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18 packets transmitted, 0 received, 100% packet loss, time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77ms</w:t>
      </w:r>
      <w:proofErr w:type="gramEnd"/>
    </w:p>
    <w:p w14:paraId="6563CA86" w14:textId="3A7F4FA5" w:rsidR="00594C1E" w:rsidRPr="000A5086" w:rsidRDefault="00EA722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ไม่สามารถเชื่อมต่อไปยัง 127.0.0.1 </w:t>
      </w:r>
      <w:r w:rsidR="00EE7CA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ได้เมื่อทำการสั่ง </w:t>
      </w:r>
      <w:proofErr w:type="spellStart"/>
      <w:r w:rsidR="00EE7CA6" w:rsidRPr="000A5086">
        <w:rPr>
          <w:rFonts w:ascii="TH SarabunPSK" w:hAnsi="TH SarabunPSK" w:cs="TH SarabunPSK" w:hint="cs"/>
          <w:sz w:val="32"/>
          <w:szCs w:val="32"/>
          <w:lang w:bidi="th-TH"/>
        </w:rPr>
        <w:t>sudo</w:t>
      </w:r>
      <w:proofErr w:type="spellEnd"/>
      <w:r w:rsidR="00EE7CA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ifconfig lo down</w:t>
      </w:r>
    </w:p>
    <w:p w14:paraId="411F3732" w14:textId="77777777" w:rsidR="00425EA8" w:rsidRPr="000A5086" w:rsidRDefault="00425EA8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405D691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lo up</w:t>
      </w:r>
    </w:p>
    <w:p w14:paraId="5A95B3F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127.0.0.1</w:t>
      </w:r>
    </w:p>
    <w:p w14:paraId="3C25899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127.0.0.1 (127.0.0.1) 56(84) bytes of data.</w:t>
      </w:r>
    </w:p>
    <w:p w14:paraId="071CE3B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99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A58A63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88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5EE6C4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10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6BD561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10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89C3F7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9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D3C92C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9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7D7933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--- 127.0.0.1 ping statistics ---</w:t>
      </w:r>
    </w:p>
    <w:p w14:paraId="6437844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 packets transmitted, 6 received, 0% packet loss, time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73ms</w:t>
      </w:r>
      <w:proofErr w:type="gramEnd"/>
    </w:p>
    <w:p w14:paraId="40DAE685" w14:textId="6D889661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rt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min/avg/max/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dev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= 0.088/0.096/0.106/0.01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BFDF5D6" w14:textId="07CCA6BE" w:rsidR="00C93AB5" w:rsidRPr="000A5086" w:rsidRDefault="00C93AB5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มื่อทำการสั่ง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ifconfig lo up 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จะสามารถเชื่อมไปยัง 127.0.0.1 ได้ซึ่ง 127.0.0.1 คือ</w:t>
      </w:r>
      <w:r w:rsidR="0072312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723126" w:rsidRPr="000A5086">
        <w:rPr>
          <w:rFonts w:ascii="TH SarabunPSK" w:hAnsi="TH SarabunPSK" w:cs="TH SarabunPSK"/>
          <w:sz w:val="32"/>
          <w:szCs w:val="32"/>
          <w:lang w:bidi="th-TH"/>
        </w:rPr>
        <w:t xml:space="preserve">IP </w:t>
      </w:r>
      <w:r w:rsidR="0072312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ของ</w:t>
      </w:r>
      <w:r w:rsidR="009D7629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9D7629" w:rsidRPr="000A5086">
        <w:rPr>
          <w:rFonts w:ascii="TH SarabunPSK" w:hAnsi="TH SarabunPSK" w:cs="TH SarabunPSK"/>
          <w:sz w:val="32"/>
          <w:szCs w:val="32"/>
          <w:lang w:bidi="th-TH"/>
        </w:rPr>
        <w:t>Loopback</w:t>
      </w:r>
      <w:r w:rsidR="00723126" w:rsidRPr="000A5086">
        <w:rPr>
          <w:rFonts w:ascii="TH SarabunPSK" w:hAnsi="TH SarabunPSK" w:cs="TH SarabunPSK"/>
          <w:sz w:val="32"/>
          <w:szCs w:val="32"/>
        </w:rPr>
        <w:t xml:space="preserve"> address</w:t>
      </w:r>
      <w:r w:rsidR="00B33E97" w:rsidRPr="000A5086">
        <w:rPr>
          <w:rFonts w:ascii="TH SarabunPSK" w:hAnsi="TH SarabunPSK" w:cs="TH SarabunPSK"/>
          <w:sz w:val="32"/>
          <w:szCs w:val="32"/>
        </w:rPr>
        <w:t xml:space="preserve"> (Localhost)</w:t>
      </w:r>
    </w:p>
    <w:p w14:paraId="28CA5BC7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6431805" w14:textId="77777777" w:rsidR="00D334AB" w:rsidRPr="000A5086" w:rsidRDefault="00D334AB">
      <w:pPr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br w:type="page"/>
      </w:r>
    </w:p>
    <w:p w14:paraId="69F9705D" w14:textId="35CD0B9B" w:rsidR="00D3259E" w:rsidRPr="000A5086" w:rsidRDefault="00702026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5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พื่อตรวจสอบการเชื่อมต่อไปยัง </w:t>
      </w:r>
      <w:hyperlink r:id="rId6" w:history="1">
        <w:r w:rsidR="00D3259E" w:rsidRPr="000A5086">
          <w:rPr>
            <w:rStyle w:val="a5"/>
            <w:rFonts w:ascii="TH SarabunPSK" w:hAnsi="TH SarabunPSK" w:cs="TH SarabunPSK" w:hint="cs"/>
            <w:color w:val="auto"/>
            <w:kern w:val="0"/>
            <w:sz w:val="32"/>
            <w:szCs w:val="32"/>
            <w:lang w:bidi="th-TH"/>
          </w:rPr>
          <w:t>www.google.com</w:t>
        </w:r>
      </w:hyperlink>
    </w:p>
    <w:p w14:paraId="27A66098" w14:textId="79A2FFD6" w:rsidR="003820F5" w:rsidRPr="000A5086" w:rsidRDefault="003820F5">
      <w:pPr>
        <w:pStyle w:val="Standard"/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1CC6C015" w14:textId="4FB4E672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www.google.com</w:t>
      </w:r>
    </w:p>
    <w:p w14:paraId="0FC3A9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www.google.com (172.217.166.132) 56(84) bytes of data.</w:t>
      </w:r>
    </w:p>
    <w:p w14:paraId="604DD60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45.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518B20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4.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F723DB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78.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CB73FE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7.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D1C066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38.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72F0DD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6.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6333ACB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7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32.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507551E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8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8.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FD4D77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9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4.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635A354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117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6BA270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10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E79042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84.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03A10B4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--- www.google.com ping statistics ---</w:t>
      </w:r>
    </w:p>
    <w:p w14:paraId="5439BAB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12 packets transmitted, 12 received, 0% packet loss, time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27ms</w:t>
      </w:r>
      <w:proofErr w:type="gramEnd"/>
    </w:p>
    <w:p w14:paraId="45BCF338" w14:textId="5BFB8F03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rt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min/avg/max/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dev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= 24.261/52.601/116.983/32.529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  <w:r w:rsidR="00F23186" w:rsidRPr="000A5086">
        <w:rPr>
          <w:rFonts w:ascii="TH SarabunPSK" w:hAnsi="TH SarabunPSK" w:cs="TH SarabunPSK"/>
          <w:sz w:val="32"/>
          <w:szCs w:val="32"/>
        </w:rPr>
        <w:t xml:space="preserve">  </w:t>
      </w:r>
    </w:p>
    <w:sectPr w:rsidR="00594C1E" w:rsidRPr="000A5086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02187B" w14:textId="77777777" w:rsidR="00AF4B4A" w:rsidRDefault="00AF4B4A">
      <w:r>
        <w:separator/>
      </w:r>
    </w:p>
  </w:endnote>
  <w:endnote w:type="continuationSeparator" w:id="0">
    <w:p w14:paraId="03E93F8F" w14:textId="77777777" w:rsidR="00AF4B4A" w:rsidRDefault="00AF4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84FAEA" w14:textId="77777777" w:rsidR="00AF4B4A" w:rsidRDefault="00AF4B4A">
      <w:r>
        <w:rPr>
          <w:color w:val="000000"/>
        </w:rPr>
        <w:separator/>
      </w:r>
    </w:p>
  </w:footnote>
  <w:footnote w:type="continuationSeparator" w:id="0">
    <w:p w14:paraId="6021327B" w14:textId="77777777" w:rsidR="00AF4B4A" w:rsidRDefault="00AF4B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TAzMDMyNDEzNDdW0lEKTi0uzszPAykwqgUAio1o2iwAAAA="/>
  </w:docVars>
  <w:rsids>
    <w:rsidRoot w:val="00594C1E"/>
    <w:rsid w:val="00004131"/>
    <w:rsid w:val="000238AD"/>
    <w:rsid w:val="00047C36"/>
    <w:rsid w:val="000529B8"/>
    <w:rsid w:val="00056C0C"/>
    <w:rsid w:val="00063B0F"/>
    <w:rsid w:val="00072C06"/>
    <w:rsid w:val="00082ED5"/>
    <w:rsid w:val="000A5086"/>
    <w:rsid w:val="000A669D"/>
    <w:rsid w:val="000B29F2"/>
    <w:rsid w:val="00104C24"/>
    <w:rsid w:val="00105D27"/>
    <w:rsid w:val="00117F9D"/>
    <w:rsid w:val="00130954"/>
    <w:rsid w:val="00131DFA"/>
    <w:rsid w:val="0014038F"/>
    <w:rsid w:val="00163EE9"/>
    <w:rsid w:val="001972DD"/>
    <w:rsid w:val="001B5728"/>
    <w:rsid w:val="001B7821"/>
    <w:rsid w:val="0020105F"/>
    <w:rsid w:val="00240959"/>
    <w:rsid w:val="002502B9"/>
    <w:rsid w:val="002B0257"/>
    <w:rsid w:val="002C03C1"/>
    <w:rsid w:val="002D2FEB"/>
    <w:rsid w:val="00335C13"/>
    <w:rsid w:val="00340661"/>
    <w:rsid w:val="003453EE"/>
    <w:rsid w:val="00352E24"/>
    <w:rsid w:val="003820F5"/>
    <w:rsid w:val="00385AC5"/>
    <w:rsid w:val="003975D6"/>
    <w:rsid w:val="003B0477"/>
    <w:rsid w:val="003B44F6"/>
    <w:rsid w:val="003C50A8"/>
    <w:rsid w:val="003D2C7B"/>
    <w:rsid w:val="003D4979"/>
    <w:rsid w:val="003E688C"/>
    <w:rsid w:val="00422F1A"/>
    <w:rsid w:val="00425EA8"/>
    <w:rsid w:val="00427167"/>
    <w:rsid w:val="00442160"/>
    <w:rsid w:val="004620A8"/>
    <w:rsid w:val="00490F5F"/>
    <w:rsid w:val="0049663C"/>
    <w:rsid w:val="004A3183"/>
    <w:rsid w:val="004A6B15"/>
    <w:rsid w:val="004D10D2"/>
    <w:rsid w:val="004D2C51"/>
    <w:rsid w:val="004D7711"/>
    <w:rsid w:val="004E2460"/>
    <w:rsid w:val="004F7C56"/>
    <w:rsid w:val="0051193D"/>
    <w:rsid w:val="00525518"/>
    <w:rsid w:val="00540607"/>
    <w:rsid w:val="00554346"/>
    <w:rsid w:val="0056284F"/>
    <w:rsid w:val="005661DA"/>
    <w:rsid w:val="00580FF0"/>
    <w:rsid w:val="00594C1E"/>
    <w:rsid w:val="005A345D"/>
    <w:rsid w:val="005E20AA"/>
    <w:rsid w:val="005F5E1E"/>
    <w:rsid w:val="0062259D"/>
    <w:rsid w:val="00634E14"/>
    <w:rsid w:val="00641FA2"/>
    <w:rsid w:val="00651289"/>
    <w:rsid w:val="006B4C48"/>
    <w:rsid w:val="006C2AAD"/>
    <w:rsid w:val="006E3AA0"/>
    <w:rsid w:val="00702026"/>
    <w:rsid w:val="007032B3"/>
    <w:rsid w:val="00712E85"/>
    <w:rsid w:val="007164A5"/>
    <w:rsid w:val="00723126"/>
    <w:rsid w:val="0073008A"/>
    <w:rsid w:val="00741976"/>
    <w:rsid w:val="00742DB5"/>
    <w:rsid w:val="00746D7B"/>
    <w:rsid w:val="007639EC"/>
    <w:rsid w:val="007661F3"/>
    <w:rsid w:val="007A14BE"/>
    <w:rsid w:val="007B0287"/>
    <w:rsid w:val="007B13CD"/>
    <w:rsid w:val="007D362D"/>
    <w:rsid w:val="007D3F4C"/>
    <w:rsid w:val="007D6CEC"/>
    <w:rsid w:val="008014E5"/>
    <w:rsid w:val="0082183A"/>
    <w:rsid w:val="00827553"/>
    <w:rsid w:val="00850EED"/>
    <w:rsid w:val="008729DD"/>
    <w:rsid w:val="00886002"/>
    <w:rsid w:val="008E12C4"/>
    <w:rsid w:val="00955BDD"/>
    <w:rsid w:val="00957DE3"/>
    <w:rsid w:val="0097596B"/>
    <w:rsid w:val="009C25D8"/>
    <w:rsid w:val="009D7629"/>
    <w:rsid w:val="00A13341"/>
    <w:rsid w:val="00A24395"/>
    <w:rsid w:val="00A2535E"/>
    <w:rsid w:val="00A45396"/>
    <w:rsid w:val="00A47648"/>
    <w:rsid w:val="00A616CE"/>
    <w:rsid w:val="00A64F02"/>
    <w:rsid w:val="00A83170"/>
    <w:rsid w:val="00A84A67"/>
    <w:rsid w:val="00A97AF9"/>
    <w:rsid w:val="00AA0B52"/>
    <w:rsid w:val="00AA491D"/>
    <w:rsid w:val="00AC70D7"/>
    <w:rsid w:val="00AE5102"/>
    <w:rsid w:val="00AE64D0"/>
    <w:rsid w:val="00AF4B4A"/>
    <w:rsid w:val="00B33E97"/>
    <w:rsid w:val="00B36730"/>
    <w:rsid w:val="00B47CEF"/>
    <w:rsid w:val="00B97C13"/>
    <w:rsid w:val="00BA24D2"/>
    <w:rsid w:val="00BB0C37"/>
    <w:rsid w:val="00BB5E62"/>
    <w:rsid w:val="00BB7580"/>
    <w:rsid w:val="00BC4D68"/>
    <w:rsid w:val="00BD300A"/>
    <w:rsid w:val="00BE6FA0"/>
    <w:rsid w:val="00C311A0"/>
    <w:rsid w:val="00C53885"/>
    <w:rsid w:val="00C553E9"/>
    <w:rsid w:val="00C57007"/>
    <w:rsid w:val="00C67253"/>
    <w:rsid w:val="00C93AB5"/>
    <w:rsid w:val="00CB1481"/>
    <w:rsid w:val="00CC0000"/>
    <w:rsid w:val="00CE61E5"/>
    <w:rsid w:val="00CE6E71"/>
    <w:rsid w:val="00CF0C80"/>
    <w:rsid w:val="00D071CA"/>
    <w:rsid w:val="00D17CE8"/>
    <w:rsid w:val="00D3259E"/>
    <w:rsid w:val="00D334AB"/>
    <w:rsid w:val="00D335A3"/>
    <w:rsid w:val="00D3663D"/>
    <w:rsid w:val="00D5259B"/>
    <w:rsid w:val="00D66D24"/>
    <w:rsid w:val="00D76521"/>
    <w:rsid w:val="00D817E4"/>
    <w:rsid w:val="00D91E39"/>
    <w:rsid w:val="00D9540A"/>
    <w:rsid w:val="00D979AF"/>
    <w:rsid w:val="00DC1E51"/>
    <w:rsid w:val="00DD6E13"/>
    <w:rsid w:val="00DE02BF"/>
    <w:rsid w:val="00DE6635"/>
    <w:rsid w:val="00DF2385"/>
    <w:rsid w:val="00DF64DB"/>
    <w:rsid w:val="00E05C67"/>
    <w:rsid w:val="00E13C72"/>
    <w:rsid w:val="00E2137E"/>
    <w:rsid w:val="00E3433A"/>
    <w:rsid w:val="00E36A63"/>
    <w:rsid w:val="00E4429B"/>
    <w:rsid w:val="00E47D0D"/>
    <w:rsid w:val="00E51502"/>
    <w:rsid w:val="00E63EF8"/>
    <w:rsid w:val="00EA1C37"/>
    <w:rsid w:val="00EA722B"/>
    <w:rsid w:val="00EA7CC7"/>
    <w:rsid w:val="00EC06D2"/>
    <w:rsid w:val="00ED5C7A"/>
    <w:rsid w:val="00EE7CA6"/>
    <w:rsid w:val="00EF2373"/>
    <w:rsid w:val="00EF7904"/>
    <w:rsid w:val="00F11335"/>
    <w:rsid w:val="00F1249F"/>
    <w:rsid w:val="00F21790"/>
    <w:rsid w:val="00F23186"/>
    <w:rsid w:val="00F332C7"/>
    <w:rsid w:val="00F4575E"/>
    <w:rsid w:val="00F50F74"/>
    <w:rsid w:val="00F67A18"/>
    <w:rsid w:val="00F70323"/>
    <w:rsid w:val="00FF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7E506"/>
  <w15:docId w15:val="{482AE35A-B208-4DD6-856B-FED726323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styleId="a5">
    <w:name w:val="Hyperlink"/>
    <w:basedOn w:val="a0"/>
    <w:uiPriority w:val="99"/>
    <w:unhideWhenUsed/>
    <w:rsid w:val="00D3259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3259E"/>
    <w:rPr>
      <w:color w:val="605E5C"/>
      <w:shd w:val="clear" w:color="auto" w:fill="E1DFDD"/>
    </w:rPr>
  </w:style>
  <w:style w:type="paragraph" w:customStyle="1" w:styleId="Default">
    <w:name w:val="Default"/>
    <w:rsid w:val="005661DA"/>
    <w:pPr>
      <w:suppressAutoHyphens w:val="0"/>
      <w:autoSpaceDE w:val="0"/>
      <w:adjustRightInd w:val="0"/>
      <w:textAlignment w:val="auto"/>
    </w:pPr>
    <w:rPr>
      <w:rFonts w:ascii="TH SarabunPSK" w:eastAsiaTheme="minorHAnsi" w:hAnsi="TH SarabunPSK" w:cs="TH SarabunPSK"/>
      <w:color w:val="000000"/>
      <w:kern w:val="0"/>
      <w:lang w:eastAsia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oog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2</Pages>
  <Words>2373</Words>
  <Characters>1353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ator</dc:creator>
  <cp:lastModifiedBy>ธนพล วงศ์อาษา</cp:lastModifiedBy>
  <cp:revision>180</cp:revision>
  <dcterms:created xsi:type="dcterms:W3CDTF">2021-03-25T15:11:00Z</dcterms:created>
  <dcterms:modified xsi:type="dcterms:W3CDTF">2021-03-30T17:16:00Z</dcterms:modified>
</cp:coreProperties>
</file>